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7761"/>
      </w:tblGrid>
      <w:tr w:rsidR="00567A38" w14:paraId="416DF3BD" w14:textId="77777777" w:rsidTr="00567A38">
        <w:trPr>
          <w:trHeight w:val="1880"/>
        </w:trPr>
        <w:tc>
          <w:tcPr>
            <w:tcW w:w="2695" w:type="dxa"/>
            <w:vAlign w:val="center"/>
          </w:tcPr>
          <w:p w14:paraId="18712104" w14:textId="005CC77F" w:rsidR="00567A38" w:rsidRDefault="00567A38" w:rsidP="00567A3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25E1680" wp14:editId="6E91EB4A">
                  <wp:extent cx="1396181" cy="1031331"/>
                  <wp:effectExtent l="0" t="0" r="0" b="0"/>
                  <wp:docPr id="3" name="Picture 2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26B2370-FBEB-4BDD-B0D4-C8D96586830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See the source image">
                            <a:extLst>
                              <a:ext uri="{FF2B5EF4-FFF2-40B4-BE49-F238E27FC236}">
                                <a16:creationId xmlns:a16="http://schemas.microsoft.com/office/drawing/2014/main" id="{526B2370-FBEB-4BDD-B0D4-C8D96586830C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6181" cy="10313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61" w:type="dxa"/>
          </w:tcPr>
          <w:p w14:paraId="470C643B" w14:textId="2D54CF98" w:rsidR="00567A38" w:rsidRDefault="00567A38" w:rsidP="009D03B3">
            <w:r>
              <w:rPr>
                <w:noProof/>
              </w:rPr>
              <w:drawing>
                <wp:inline distT="0" distB="0" distL="0" distR="0" wp14:anchorId="29ACB6EA" wp14:editId="3F95BE20">
                  <wp:extent cx="4772967" cy="1276350"/>
                  <wp:effectExtent l="0" t="0" r="8890" b="0"/>
                  <wp:docPr id="5" name="Picture 4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83E127E-571A-4989-A6FA-5E827F48BD0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See the source image">
                            <a:extLst>
                              <a:ext uri="{FF2B5EF4-FFF2-40B4-BE49-F238E27FC236}">
                                <a16:creationId xmlns:a16="http://schemas.microsoft.com/office/drawing/2014/main" id="{E83E127E-571A-4989-A6FA-5E827F48BD0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6021" cy="1279841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  <w:r w:rsidRPr="00567A3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B7AED09" wp14:editId="56E40551">
                      <wp:simplePos x="0" y="0"/>
                      <wp:positionH relativeFrom="column">
                        <wp:posOffset>382472</wp:posOffset>
                      </wp:positionH>
                      <wp:positionV relativeFrom="paragraph">
                        <wp:posOffset>390093</wp:posOffset>
                      </wp:positionV>
                      <wp:extent cx="4102406" cy="468013"/>
                      <wp:effectExtent l="0" t="0" r="0" b="0"/>
                      <wp:wrapNone/>
                      <wp:docPr id="1" name="Rectangle 1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02406" cy="468013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3DEBFCA9" w14:textId="77777777" w:rsidR="00567A38" w:rsidRDefault="00567A38" w:rsidP="00567A38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567A38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 w:themeColor="text1"/>
                                      <w:sz w:val="48"/>
                                      <w:szCs w:val="48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Deep Cleaning House Checklist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B7AED09" id="Rectangle 1" o:spid="_x0000_s1026" style="position:absolute;margin-left:30.1pt;margin-top:30.7pt;width:323pt;height:36.8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" filled="f" stroked="f">
                      <v:textbox style="mso-fit-shape-to-text:t">
                        <w:txbxContent>
                          <w:p w14:paraId="3DEBFCA9" w14:textId="77777777" w:rsidR="00567A38" w:rsidRDefault="00567A38" w:rsidP="00567A3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567A38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sz w:val="48"/>
                                <w:szCs w:val="48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Deep Cleaning House Checklis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tbl>
      <w:tblPr>
        <w:tblW w:w="10466" w:type="dxa"/>
        <w:tblLook w:val="04A0" w:firstRow="1" w:lastRow="0" w:firstColumn="1" w:lastColumn="0" w:noHBand="0" w:noVBand="1"/>
      </w:tblPr>
      <w:tblGrid>
        <w:gridCol w:w="430"/>
        <w:gridCol w:w="3055"/>
        <w:gridCol w:w="430"/>
        <w:gridCol w:w="3142"/>
        <w:gridCol w:w="442"/>
        <w:gridCol w:w="2967"/>
      </w:tblGrid>
      <w:tr w:rsidR="00567A38" w:rsidRPr="00567A38" w14:paraId="7253D225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161E8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</w:t>
            </w:r>
          </w:p>
        </w:tc>
        <w:tc>
          <w:tcPr>
            <w:tcW w:w="305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5275D127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KITCHEN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5B723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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63AF77C1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BATHROOMS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2103C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</w:t>
            </w:r>
          </w:p>
        </w:tc>
        <w:tc>
          <w:tcPr>
            <w:tcW w:w="296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4785C7EE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LAUNDRY ROOM</w:t>
            </w:r>
          </w:p>
        </w:tc>
      </w:tr>
      <w:tr w:rsidR="00567A38" w:rsidRPr="00567A38" w14:paraId="395748F6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1C9BC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0394E12E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Wash and put away dishes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F57D0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73287F95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Scrub shower walls &amp; fixtures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359BC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4286682C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Empty trash</w:t>
            </w:r>
          </w:p>
        </w:tc>
      </w:tr>
      <w:tr w:rsidR="00567A38" w:rsidRPr="00567A38" w14:paraId="67CE7B2E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6CB33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07FE4876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Wipe down cabinets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E7DAE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2F98597F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Scrub bathtub &amp; faucet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E3C73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7151BD0C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Run cleaning cycle in machine</w:t>
            </w:r>
          </w:p>
        </w:tc>
      </w:tr>
      <w:tr w:rsidR="00567A38" w:rsidRPr="00567A38" w14:paraId="5B42EECE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8945C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C4088E8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Organize cabinets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0ECF1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541ED063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Clean / wash shower curtain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D431A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0C740DD2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Clean out dryer vents &amp; duct</w:t>
            </w:r>
          </w:p>
        </w:tc>
      </w:tr>
      <w:tr w:rsidR="00567A38" w:rsidRPr="00567A38" w14:paraId="0B39F12F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0338C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B564C1E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Throw out expired food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2CE99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5EACAA28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Empty trash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8B3EC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65EB3415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Wipe exterior of washer &amp; dryer</w:t>
            </w:r>
          </w:p>
        </w:tc>
      </w:tr>
      <w:tr w:rsidR="00567A38" w:rsidRPr="00567A38" w14:paraId="3F167B2E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64C99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46157015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Clean &amp; disinfect fridges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9C20D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3D164031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Wash out trash can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97EFB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6791B3C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Replenish laundry supplies</w:t>
            </w:r>
          </w:p>
        </w:tc>
        <w:bookmarkStart w:id="0" w:name="_GoBack"/>
        <w:bookmarkEnd w:id="0"/>
      </w:tr>
      <w:tr w:rsidR="00567A38" w:rsidRPr="00567A38" w14:paraId="61345E60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057E5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42B8D145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Organize pantry items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11F2E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2855FCC2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Wipe down mirrors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E582D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58196494" w14:textId="0861470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567A38" w:rsidRPr="00567A38" w14:paraId="75448446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57632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F643688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Empty trash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CB521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4B0D95E5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Scrub countertops &amp; sink faucet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C430A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9E4B01A" w14:textId="16EE8AF2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567A38" w:rsidRPr="00567A38" w14:paraId="11C9CA70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35F6C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0C0A4F4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Scrub inside of microwave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4DBA3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32599DB8" w14:textId="396546AD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Scrub toilet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45B89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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49385961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GARAGE</w:t>
            </w:r>
          </w:p>
        </w:tc>
      </w:tr>
      <w:tr w:rsidR="00567A38" w:rsidRPr="00567A38" w14:paraId="2697417D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7E942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7E6C2FC9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Wipe down backsplash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235AC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381C082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Wash rugs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2F777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99C91EF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Sweep out floor</w:t>
            </w:r>
          </w:p>
        </w:tc>
      </w:tr>
      <w:tr w:rsidR="00567A38" w:rsidRPr="00567A38" w14:paraId="7D47E31C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80CB7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6CC73B8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Wipe down countertops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005E7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66F4144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Clean out / organize cabinets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79915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B288A21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Clean up any oil spills</w:t>
            </w:r>
          </w:p>
        </w:tc>
      </w:tr>
      <w:tr w:rsidR="00567A38" w:rsidRPr="00567A38" w14:paraId="0BDFC6B4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0A22E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49BAA609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eep clean oven &amp; stovetop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0939E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7ABE0E7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Clean out / organize drawers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FC2DA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E43033C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Clean out vehicles</w:t>
            </w:r>
          </w:p>
        </w:tc>
      </w:tr>
      <w:tr w:rsidR="00567A38" w:rsidRPr="00567A38" w14:paraId="6F5CD98B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699D2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DD7CA22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Wipe down appliances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240B5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0C294F1A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Wipe down cabinets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C48ED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63167394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Take trash</w:t>
            </w:r>
          </w:p>
        </w:tc>
      </w:tr>
      <w:tr w:rsidR="00567A38" w:rsidRPr="00567A38" w14:paraId="7E05FDC8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28F19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5B08979C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ust tops of cabinets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D1A3B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52D42C1D" w14:textId="2724957E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D36EB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00209BCF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Put away / organize tools</w:t>
            </w:r>
          </w:p>
        </w:tc>
      </w:tr>
      <w:tr w:rsidR="00567A38" w:rsidRPr="00567A38" w14:paraId="30EA35C9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5DA98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7AFFC185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Scrub &amp; disinfect sink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01662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3E578C3D" w14:textId="4187BA4C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BC372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3B75CA99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Organize sporting equipment</w:t>
            </w:r>
          </w:p>
        </w:tc>
      </w:tr>
      <w:tr w:rsidR="00567A38" w:rsidRPr="00567A38" w14:paraId="03085B95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E3092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353A0EA2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Clean garbage disposal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01C2B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F5563C2" w14:textId="0F02BFF1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0BD8D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DD4AD48" w14:textId="778A3B3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567A38" w:rsidRPr="00567A38" w14:paraId="3C4838E8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E0DFC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A5B78DC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Wash out garbage can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84126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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0328359C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BEDROOMS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D5D3E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80ED684" w14:textId="0D0EB5CE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567A38" w:rsidRPr="00567A38" w14:paraId="60746B2B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BE38A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7814F501" w14:textId="240CEADA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81954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6CC08FFE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ust tops of dressers/headboard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0F35E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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4C652CCC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THROUGHOUT THE HOUSE</w:t>
            </w:r>
          </w:p>
        </w:tc>
      </w:tr>
      <w:tr w:rsidR="00567A38" w:rsidRPr="00567A38" w14:paraId="770AC5A1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04163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55195AF7" w14:textId="1E9A8311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39411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28CDE1F3" w14:textId="0B70A4AC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Vacuum drapes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1E59D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2FB2BD09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Change air filters</w:t>
            </w:r>
          </w:p>
        </w:tc>
      </w:tr>
      <w:tr w:rsidR="00567A38" w:rsidRPr="00567A38" w14:paraId="4F764655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C96A4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5C3BF3CF" w14:textId="28A2DCCC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52B23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601EED4B" w14:textId="23546268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Pick up clothes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22E97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26421041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Change batteries in smoke detectors</w:t>
            </w:r>
          </w:p>
        </w:tc>
      </w:tr>
      <w:tr w:rsidR="00567A38" w:rsidRPr="00567A38" w14:paraId="3BD8AE30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517FA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32259748" w14:textId="0AFD4BBD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9673E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4FE19E4E" w14:textId="44F67B78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Wash pillows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2E5EA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41BAF1BD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Polish wood floors</w:t>
            </w:r>
          </w:p>
        </w:tc>
      </w:tr>
      <w:tr w:rsidR="00567A38" w:rsidRPr="00567A38" w14:paraId="7F7228BB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F28B4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2EE93CE3" w14:textId="324F4C08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18C7C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515AB1EE" w14:textId="377A2DC3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Wash bedding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8CADC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23B13C5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Steam clean carpets</w:t>
            </w:r>
          </w:p>
        </w:tc>
      </w:tr>
      <w:tr w:rsidR="00567A38" w:rsidRPr="00567A38" w14:paraId="58EED433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188AA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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3F34CFFA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LIVING ROOM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B8B13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0F4A4BE" w14:textId="5AB534C6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Flip and rotate mattress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0D9FA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62971433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Change burned out light bulbs</w:t>
            </w:r>
          </w:p>
        </w:tc>
      </w:tr>
      <w:tr w:rsidR="00567A38" w:rsidRPr="00567A38" w14:paraId="42FD25B9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F830A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4E6300A8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ust mantel/shelves/frames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D07B2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29310830" w14:textId="514CBB75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3E4D0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6B3DF56C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ust light fixture</w:t>
            </w:r>
          </w:p>
        </w:tc>
      </w:tr>
      <w:tr w:rsidR="00567A38" w:rsidRPr="00567A38" w14:paraId="098A4362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CFCDB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59D1E73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ust tabletops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5E0CB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7806D19" w14:textId="07C04E20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61E97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7B305DC5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ust ceiling / corners of room</w:t>
            </w:r>
          </w:p>
        </w:tc>
      </w:tr>
      <w:tr w:rsidR="00567A38" w:rsidRPr="00567A38" w14:paraId="167E4068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7C0F9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3C2D70B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ust electronics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07885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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6C1F4EA" w14:textId="73A452BE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CLOSETS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D8269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31E0C1F9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ust shelves / picture frames</w:t>
            </w:r>
          </w:p>
        </w:tc>
      </w:tr>
      <w:tr w:rsidR="00567A38" w:rsidRPr="00567A38" w14:paraId="3662C90D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98C2F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4603959B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Organize media cabinet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F2D6F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571CB075" w14:textId="4E8652C0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Sort clothes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A55B8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5BA725D2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ust decorative accents</w:t>
            </w:r>
          </w:p>
        </w:tc>
      </w:tr>
      <w:tr w:rsidR="00567A38" w:rsidRPr="00567A38" w14:paraId="54BB9D99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7C773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393B4472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Stream clean sofas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D8FB3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09F5C273" w14:textId="4AFD75C0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Take dry cleaning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16EF3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677A2A74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ust blinds &amp; window sills</w:t>
            </w:r>
          </w:p>
        </w:tc>
      </w:tr>
      <w:tr w:rsidR="00567A38" w:rsidRPr="00567A38" w14:paraId="7E9FAB06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9E148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766453CE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Wash throw pillow covers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FFF13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33A5F4A3" w14:textId="50BA0B3D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Organize items in closets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6F1CD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F96FE1F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ust baseboards</w:t>
            </w:r>
          </w:p>
        </w:tc>
      </w:tr>
      <w:tr w:rsidR="00567A38" w:rsidRPr="00567A38" w14:paraId="3DD984BA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100A0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6031CA85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Vacuum drapes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34CB2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4839BBB" w14:textId="3F9EAD58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ust shelves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A105B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6F52281B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ust doors &amp; doorframes</w:t>
            </w:r>
          </w:p>
        </w:tc>
      </w:tr>
      <w:tr w:rsidR="00567A38" w:rsidRPr="00567A38" w14:paraId="388D327E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5A338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25137868" w14:textId="4F6580E4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EF82F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2E840B13" w14:textId="5911AB7A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9B63D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7BC10FEF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Sweep / mop / vacuum floors &amp; rugs</w:t>
            </w:r>
          </w:p>
        </w:tc>
      </w:tr>
      <w:tr w:rsidR="00567A38" w:rsidRPr="00567A38" w14:paraId="16C59B22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6F08E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FD736D4" w14:textId="040E924F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F222F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2AF1D45" w14:textId="15EC3E8A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2C2BF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2BF5FBB2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Wash windows</w:t>
            </w:r>
          </w:p>
        </w:tc>
      </w:tr>
      <w:tr w:rsidR="00567A38" w:rsidRPr="00567A38" w14:paraId="6F1D1B0E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D150F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7D7DB2A4" w14:textId="3E0F8E42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B47BF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2F3C4221" w14:textId="2327F818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1BA5D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64175B79" w14:textId="70E6D002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567A38" w:rsidRPr="00567A38" w14:paraId="56A0251F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3C9B8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87E6566" w14:textId="75D13E3C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4AD74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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727F2C34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OFFICE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FCAD8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25A56F00" w14:textId="61C6BDAF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567A38" w:rsidRPr="00567A38" w14:paraId="0A1BA0F7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CF319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63C6E1F1" w14:textId="774D6FD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6CEEA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4ECCC438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File documents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070B0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603FC955" w14:textId="2067BE3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567A38" w:rsidRPr="00567A38" w14:paraId="2C761932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AEA76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5019CB1" w14:textId="70C8889C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4F462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5A4C89DF" w14:textId="69263676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Backup files on computer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227E6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7BD16E01" w14:textId="46F8FD13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567A38" w:rsidRPr="00567A38" w14:paraId="57A1088F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15E51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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347C2A62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INNING ROOM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2CD17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5284CF31" w14:textId="34897320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Organize cabinets / drawers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D6145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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38595F12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OTHERS</w:t>
            </w:r>
          </w:p>
        </w:tc>
      </w:tr>
      <w:tr w:rsidR="00567A38" w:rsidRPr="00567A38" w14:paraId="5E0298D3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239AD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36FB98FC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ust top of cabinets / table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8CE0A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1D56A552" w14:textId="0A7E97F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Refill office supplies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10AAA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8D2E75C" w14:textId="3E6E5792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567A38" w:rsidRPr="00567A38" w14:paraId="3324560E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DBFC7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38A30910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Organize miscellaneous items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F877F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5B0FB6D7" w14:textId="3C83DD4D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ust desk top &amp; furniture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63292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E2EC410" w14:textId="2A225EDF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567A38" w:rsidRPr="00567A38" w14:paraId="3044D650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6326D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4CC9432F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Wipe down table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335C4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47C26E91" w14:textId="498F9326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ust electronics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8868C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CEE627C" w14:textId="039E5AE5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567A38" w:rsidRPr="00567A38" w14:paraId="34526CF1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E756E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004BE9E9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Polish silver items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9472A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2B0C06F4" w14:textId="178DE34A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387B3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76299552" w14:textId="6D11BA69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567A38" w:rsidRPr="00567A38" w14:paraId="5B63A665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A20A8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033B555" w14:textId="195F9993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051BA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5F0C09DC" w14:textId="3955530B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32D16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545A1FA" w14:textId="5C294953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567A38" w:rsidRPr="00567A38" w14:paraId="67013F90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361D6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BFD0CDB" w14:textId="0393684F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31DA7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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34F55F51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ENTERWAY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6837D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5FF1CD0" w14:textId="36EEE6AB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567A38" w:rsidRPr="00567A38" w14:paraId="485AAE52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055A6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60128F14" w14:textId="49155240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7E0EF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204D1588" w14:textId="7777777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ust furniture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FBAAD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FE9687F" w14:textId="06140F15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567A38" w:rsidRPr="00567A38" w14:paraId="5170AAED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E65FD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3FB91D2" w14:textId="520139E4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6093F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57361206" w14:textId="335D262A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Clean rug / welcome mat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E4A9E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C617274" w14:textId="4A934DC1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567A38" w:rsidRPr="00567A38" w14:paraId="13252DF1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A1751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05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D3D7ABC" w14:textId="1416B519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A3EE2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  <w:hideMark/>
          </w:tcPr>
          <w:p w14:paraId="32813234" w14:textId="3545253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67A3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Organize shoes / coats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FB7F4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55F0D4EB" w14:textId="101AB6A3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567A38" w:rsidRPr="00567A38" w14:paraId="4F01E75A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01F9D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  <w:sz w:val="24"/>
                <w:szCs w:val="24"/>
              </w:rPr>
            </w:pPr>
            <w:r w:rsidRPr="00567A38">
              <w:rPr>
                <w:rFonts w:ascii="Wingdings" w:eastAsia="Times New Roman" w:hAnsi="Wingdings" w:cs="Calibri"/>
                <w:color w:val="BFBFBF"/>
                <w:sz w:val="24"/>
                <w:szCs w:val="24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6A99231" w14:textId="462E4EAF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A3891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A38F98E" w14:textId="38B18D9E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A7F32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617E8D5C" w14:textId="6BDD56AA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567A38" w:rsidRPr="00567A38" w14:paraId="17E64E91" w14:textId="77777777" w:rsidTr="00597422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534E0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  <w:sz w:val="24"/>
                <w:szCs w:val="24"/>
              </w:rPr>
            </w:pPr>
            <w:r w:rsidRPr="00567A38">
              <w:rPr>
                <w:rFonts w:ascii="Wingdings" w:eastAsia="Times New Roman" w:hAnsi="Wingdings" w:cs="Calibri"/>
                <w:color w:val="BFBFBF"/>
                <w:sz w:val="24"/>
                <w:szCs w:val="24"/>
              </w:rPr>
              <w:t>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239A2C4D" w14:textId="798D57CD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23EEA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27549903" w14:textId="0E92A9B0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EC142" w14:textId="77777777" w:rsidR="00567A38" w:rsidRPr="00567A38" w:rsidRDefault="00567A38" w:rsidP="00597422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 w:rsidRPr="00567A38">
              <w:rPr>
                <w:rFonts w:ascii="Wingdings" w:eastAsia="Times New Roman" w:hAnsi="Wingdings" w:cs="Calibri"/>
                <w:color w:val="BFBFBF"/>
              </w:rPr>
              <w:t>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60C8F184" w14:textId="2552B497" w:rsidR="00567A38" w:rsidRPr="00567A38" w:rsidRDefault="00567A38" w:rsidP="00597422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</w:tbl>
    <w:p w14:paraId="55B0365C" w14:textId="77777777" w:rsidR="00BB1220" w:rsidRPr="00597422" w:rsidRDefault="00BB1220" w:rsidP="009D03B3">
      <w:pPr>
        <w:spacing w:after="0"/>
        <w:rPr>
          <w:sz w:val="2"/>
          <w:szCs w:val="2"/>
        </w:rPr>
      </w:pPr>
    </w:p>
    <w:sectPr w:rsidR="00BB1220" w:rsidRPr="00597422" w:rsidSect="00E976C5">
      <w:headerReference w:type="default" r:id="rId9"/>
      <w:footerReference w:type="default" r:id="rId10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83022F" w14:textId="77777777" w:rsidR="00FE60EE" w:rsidRDefault="00FE60EE" w:rsidP="00025008">
      <w:pPr>
        <w:spacing w:after="0" w:line="240" w:lineRule="auto"/>
      </w:pPr>
      <w:r>
        <w:separator/>
      </w:r>
    </w:p>
  </w:endnote>
  <w:endnote w:type="continuationSeparator" w:id="0">
    <w:p w14:paraId="7C9568CE" w14:textId="77777777" w:rsidR="00FE60EE" w:rsidRDefault="00FE60EE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8BC7E9" w14:textId="77777777" w:rsidR="00FE60EE" w:rsidRDefault="00FE60EE" w:rsidP="00025008">
      <w:pPr>
        <w:spacing w:after="0" w:line="240" w:lineRule="auto"/>
      </w:pPr>
      <w:r>
        <w:separator/>
      </w:r>
    </w:p>
  </w:footnote>
  <w:footnote w:type="continuationSeparator" w:id="0">
    <w:p w14:paraId="59835F77" w14:textId="77777777" w:rsidR="00FE60EE" w:rsidRDefault="00FE60EE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67A38"/>
    <w:rsid w:val="00597422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  <w:rsid w:val="00FE6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9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9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9D7BE2-AB4B-40E1-BB72-57F09FD41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7</cp:revision>
  <dcterms:created xsi:type="dcterms:W3CDTF">2020-03-30T12:09:00Z</dcterms:created>
  <dcterms:modified xsi:type="dcterms:W3CDTF">2020-07-06T01:49:00Z</dcterms:modified>
</cp:coreProperties>
</file>